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1970"/>
        <w:tblW w:w="0" w:type="auto"/>
        <w:tblLook w:val="04A0"/>
      </w:tblPr>
      <w:tblGrid>
        <w:gridCol w:w="4625"/>
        <w:gridCol w:w="4617"/>
      </w:tblGrid>
      <w:tr w:rsidR="00975713" w:rsidRPr="00975713" w:rsidTr="005C5B80">
        <w:trPr>
          <w:trHeight w:val="567"/>
        </w:trPr>
        <w:tc>
          <w:tcPr>
            <w:tcW w:w="4625" w:type="dxa"/>
          </w:tcPr>
          <w:p w:rsidR="00975713" w:rsidRPr="00975713" w:rsidRDefault="00975713" w:rsidP="00975713">
            <w:r w:rsidRPr="00975713">
              <w:t xml:space="preserve">Name of </w:t>
            </w:r>
            <w:r w:rsidR="00D374D4">
              <w:t>Person making this Proposal</w:t>
            </w:r>
          </w:p>
        </w:tc>
        <w:tc>
          <w:tcPr>
            <w:tcW w:w="4617" w:type="dxa"/>
            <w:vAlign w:val="center"/>
          </w:tcPr>
          <w:p w:rsidR="00975713" w:rsidRPr="00975713" w:rsidRDefault="00B438B8" w:rsidP="005C5B80">
            <w:pPr>
              <w:jc w:val="left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975713">
              <w:instrText xml:space="preserve"> FORMTEXT </w:instrText>
            </w:r>
            <w:r>
              <w:fldChar w:fldCharType="separate"/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975713" w:rsidRPr="00975713" w:rsidTr="005C5B80">
        <w:trPr>
          <w:trHeight w:val="567"/>
        </w:trPr>
        <w:tc>
          <w:tcPr>
            <w:tcW w:w="4625" w:type="dxa"/>
          </w:tcPr>
          <w:p w:rsidR="00975713" w:rsidRPr="00975713" w:rsidRDefault="00975713" w:rsidP="00975713">
            <w:r w:rsidRPr="00975713">
              <w:t>Company</w:t>
            </w:r>
          </w:p>
        </w:tc>
        <w:tc>
          <w:tcPr>
            <w:tcW w:w="4617" w:type="dxa"/>
            <w:vAlign w:val="center"/>
          </w:tcPr>
          <w:p w:rsidR="00975713" w:rsidRPr="00975713" w:rsidRDefault="00B438B8" w:rsidP="005C5B80">
            <w:pPr>
              <w:jc w:val="left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="00975713">
              <w:instrText xml:space="preserve"> FORMTEXT </w:instrText>
            </w:r>
            <w:r>
              <w:fldChar w:fldCharType="separate"/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975713" w:rsidRPr="00975713" w:rsidTr="005C5B80">
        <w:trPr>
          <w:trHeight w:val="567"/>
        </w:trPr>
        <w:tc>
          <w:tcPr>
            <w:tcW w:w="4625" w:type="dxa"/>
          </w:tcPr>
          <w:p w:rsidR="00975713" w:rsidRPr="00975713" w:rsidRDefault="00975713" w:rsidP="00975713">
            <w:r w:rsidRPr="00975713">
              <w:t>Email address</w:t>
            </w:r>
          </w:p>
        </w:tc>
        <w:tc>
          <w:tcPr>
            <w:tcW w:w="4617" w:type="dxa"/>
            <w:vAlign w:val="center"/>
          </w:tcPr>
          <w:p w:rsidR="00975713" w:rsidRPr="00975713" w:rsidRDefault="00B438B8" w:rsidP="005C5B80">
            <w:pPr>
              <w:jc w:val="left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="00975713">
              <w:instrText xml:space="preserve"> FORMTEXT </w:instrText>
            </w:r>
            <w:r>
              <w:fldChar w:fldCharType="separate"/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975713" w:rsidRPr="00975713" w:rsidTr="005C5B80">
        <w:trPr>
          <w:trHeight w:val="567"/>
        </w:trPr>
        <w:tc>
          <w:tcPr>
            <w:tcW w:w="4625" w:type="dxa"/>
          </w:tcPr>
          <w:p w:rsidR="00975713" w:rsidRPr="00975713" w:rsidRDefault="00975713" w:rsidP="00975713">
            <w:r w:rsidRPr="00975713">
              <w:t xml:space="preserve">Are you </w:t>
            </w:r>
            <w:r w:rsidR="0030231F">
              <w:t>willing/</w:t>
            </w:r>
            <w:r w:rsidRPr="00975713">
              <w:t>able to contribute technical advice to this proposal?</w:t>
            </w:r>
          </w:p>
        </w:tc>
        <w:tc>
          <w:tcPr>
            <w:tcW w:w="4617" w:type="dxa"/>
            <w:vAlign w:val="center"/>
          </w:tcPr>
          <w:p w:rsidR="00975713" w:rsidRDefault="00B438B8" w:rsidP="005C5B80">
            <w:pPr>
              <w:jc w:val="left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75713">
              <w:instrText xml:space="preserve"> </w:instrText>
            </w:r>
            <w:bookmarkStart w:id="3" w:name="Check1"/>
            <w:r w:rsidR="00975713">
              <w:instrText xml:space="preserve">FORMCHECKBOX </w:instrText>
            </w:r>
            <w:r>
              <w:fldChar w:fldCharType="separate"/>
            </w:r>
            <w:r>
              <w:fldChar w:fldCharType="end"/>
            </w:r>
            <w:bookmarkEnd w:id="3"/>
            <w:r w:rsidR="00975713">
              <w:t xml:space="preserve"> yes</w:t>
            </w:r>
          </w:p>
          <w:p w:rsidR="00975713" w:rsidRPr="00975713" w:rsidRDefault="00B438B8" w:rsidP="005C5B80">
            <w:pPr>
              <w:jc w:val="left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"/>
            <w:r w:rsidR="00975713"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bookmarkEnd w:id="4"/>
            <w:r w:rsidR="00975713">
              <w:t xml:space="preserve"> no</w:t>
            </w:r>
          </w:p>
        </w:tc>
      </w:tr>
      <w:tr w:rsidR="00975713" w:rsidRPr="00975713" w:rsidTr="005C5B80">
        <w:trPr>
          <w:trHeight w:val="567"/>
        </w:trPr>
        <w:tc>
          <w:tcPr>
            <w:tcW w:w="4625" w:type="dxa"/>
          </w:tcPr>
          <w:p w:rsidR="00975713" w:rsidRPr="00975713" w:rsidRDefault="00975713" w:rsidP="00975713">
            <w:r w:rsidRPr="00975713">
              <w:t>Test / Measurement Name:</w:t>
            </w:r>
          </w:p>
        </w:tc>
        <w:tc>
          <w:tcPr>
            <w:tcW w:w="4617" w:type="dxa"/>
            <w:vAlign w:val="center"/>
          </w:tcPr>
          <w:p w:rsidR="00975713" w:rsidRPr="00975713" w:rsidRDefault="00B438B8" w:rsidP="005C5B80">
            <w:pPr>
              <w:jc w:val="left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 w:rsidR="00975713">
              <w:instrText xml:space="preserve"> FORMTEXT </w:instrText>
            </w:r>
            <w:r>
              <w:fldChar w:fldCharType="separate"/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975713" w:rsidRPr="00975713" w:rsidTr="005C5B80">
        <w:trPr>
          <w:trHeight w:val="567"/>
        </w:trPr>
        <w:tc>
          <w:tcPr>
            <w:tcW w:w="4625" w:type="dxa"/>
          </w:tcPr>
          <w:p w:rsidR="00975713" w:rsidRPr="00975713" w:rsidRDefault="00975713" w:rsidP="00975713">
            <w:r w:rsidRPr="00975713">
              <w:t>Main IEC Standard</w:t>
            </w:r>
          </w:p>
        </w:tc>
        <w:tc>
          <w:tcPr>
            <w:tcW w:w="4617" w:type="dxa"/>
            <w:vAlign w:val="center"/>
          </w:tcPr>
          <w:p w:rsidR="00975713" w:rsidRPr="00975713" w:rsidRDefault="00B438B8" w:rsidP="005C5B80">
            <w:pPr>
              <w:jc w:val="left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="00975713">
              <w:instrText xml:space="preserve"> FORMTEXT </w:instrText>
            </w:r>
            <w:r>
              <w:fldChar w:fldCharType="separate"/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975713" w:rsidRPr="00975713" w:rsidTr="005C5B80">
        <w:trPr>
          <w:trHeight w:val="567"/>
        </w:trPr>
        <w:tc>
          <w:tcPr>
            <w:tcW w:w="4625" w:type="dxa"/>
          </w:tcPr>
          <w:p w:rsidR="00975713" w:rsidRPr="00975713" w:rsidRDefault="00975713" w:rsidP="00975713">
            <w:r w:rsidRPr="00975713">
              <w:t>Relevant Clause(s)</w:t>
            </w:r>
          </w:p>
        </w:tc>
        <w:tc>
          <w:tcPr>
            <w:tcW w:w="4617" w:type="dxa"/>
            <w:vAlign w:val="center"/>
          </w:tcPr>
          <w:p w:rsidR="00975713" w:rsidRPr="00975713" w:rsidRDefault="00B438B8" w:rsidP="005C5B80">
            <w:pPr>
              <w:jc w:val="left"/>
            </w:pPr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 w:rsidR="00975713">
              <w:instrText xml:space="preserve"> FORMTEXT </w:instrText>
            </w:r>
            <w:r>
              <w:fldChar w:fldCharType="separate"/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975713" w:rsidRPr="00975713" w:rsidTr="005C5B80">
        <w:trPr>
          <w:trHeight w:val="567"/>
        </w:trPr>
        <w:tc>
          <w:tcPr>
            <w:tcW w:w="4625" w:type="dxa"/>
          </w:tcPr>
          <w:p w:rsidR="00975713" w:rsidRPr="00975713" w:rsidRDefault="00975713" w:rsidP="00975713">
            <w:r w:rsidRPr="00975713">
              <w:t>Other possible relevant standards</w:t>
            </w:r>
          </w:p>
        </w:tc>
        <w:tc>
          <w:tcPr>
            <w:tcW w:w="4617" w:type="dxa"/>
            <w:vAlign w:val="center"/>
          </w:tcPr>
          <w:p w:rsidR="00975713" w:rsidRPr="00975713" w:rsidRDefault="00B438B8" w:rsidP="005C5B80">
            <w:pPr>
              <w:jc w:val="left"/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 w:rsidR="00975713">
              <w:instrText xml:space="preserve"> FORMTEXT </w:instrText>
            </w:r>
            <w:r>
              <w:fldChar w:fldCharType="separate"/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 w:rsidR="00975713"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1431A0" w:rsidRPr="00975713" w:rsidTr="00F21DFD">
        <w:trPr>
          <w:trHeight w:val="567"/>
        </w:trPr>
        <w:tc>
          <w:tcPr>
            <w:tcW w:w="9242" w:type="dxa"/>
            <w:gridSpan w:val="2"/>
          </w:tcPr>
          <w:p w:rsidR="001431A0" w:rsidRDefault="00493F52" w:rsidP="00975713">
            <w:r>
              <w:t>If possible, p</w:t>
            </w:r>
            <w:r w:rsidR="001431A0" w:rsidRPr="00975713">
              <w:t>lease outline the type of sample</w:t>
            </w:r>
            <w:r w:rsidR="001431A0">
              <w:t>(s)</w:t>
            </w:r>
            <w:r w:rsidR="001431A0" w:rsidRPr="00975713">
              <w:t xml:space="preserve"> that you envisage </w:t>
            </w:r>
            <w:r w:rsidR="00BE563B">
              <w:t>w</w:t>
            </w:r>
            <w:r w:rsidR="001431A0" w:rsidRPr="00975713">
              <w:t>ould be provided to participants</w:t>
            </w:r>
          </w:p>
          <w:p w:rsidR="001431A0" w:rsidRPr="00975713" w:rsidRDefault="00B438B8" w:rsidP="005C5B80">
            <w:pPr>
              <w:jc w:val="left"/>
            </w:pPr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9" w:name="Text8"/>
            <w:r w:rsidR="001431A0">
              <w:instrText xml:space="preserve"> FORMTEXT </w:instrText>
            </w:r>
            <w:r>
              <w:fldChar w:fldCharType="separate"/>
            </w:r>
            <w:r w:rsidR="001431A0">
              <w:rPr>
                <w:noProof/>
              </w:rPr>
              <w:t> </w:t>
            </w:r>
            <w:r w:rsidR="001431A0">
              <w:rPr>
                <w:noProof/>
              </w:rPr>
              <w:t> </w:t>
            </w:r>
            <w:r w:rsidR="001431A0">
              <w:rPr>
                <w:noProof/>
              </w:rPr>
              <w:t> </w:t>
            </w:r>
            <w:r w:rsidR="001431A0">
              <w:rPr>
                <w:noProof/>
              </w:rPr>
              <w:t> </w:t>
            </w:r>
            <w:r w:rsidR="001431A0"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  <w:tr w:rsidR="001431A0" w:rsidRPr="00975713" w:rsidTr="00B97555">
        <w:trPr>
          <w:trHeight w:val="567"/>
        </w:trPr>
        <w:tc>
          <w:tcPr>
            <w:tcW w:w="9242" w:type="dxa"/>
            <w:gridSpan w:val="2"/>
          </w:tcPr>
          <w:p w:rsidR="001431A0" w:rsidRDefault="00493F52" w:rsidP="00975713">
            <w:r>
              <w:t>If possible, p</w:t>
            </w:r>
            <w:r w:rsidR="001431A0" w:rsidRPr="00975713">
              <w:t>lease outline the challenges you perceive for conduct of such a program</w:t>
            </w:r>
          </w:p>
          <w:p w:rsidR="001431A0" w:rsidRPr="00975713" w:rsidRDefault="00B438B8" w:rsidP="005C5B80">
            <w:pPr>
              <w:jc w:val="left"/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0" w:name="Text9"/>
            <w:r w:rsidR="001431A0">
              <w:instrText xml:space="preserve"> FORMTEXT </w:instrText>
            </w:r>
            <w:r>
              <w:fldChar w:fldCharType="separate"/>
            </w:r>
            <w:r w:rsidR="001431A0">
              <w:rPr>
                <w:noProof/>
              </w:rPr>
              <w:t> </w:t>
            </w:r>
            <w:r w:rsidR="001431A0">
              <w:rPr>
                <w:noProof/>
              </w:rPr>
              <w:t> </w:t>
            </w:r>
            <w:r w:rsidR="001431A0">
              <w:rPr>
                <w:noProof/>
              </w:rPr>
              <w:t> </w:t>
            </w:r>
            <w:r w:rsidR="001431A0">
              <w:rPr>
                <w:noProof/>
              </w:rPr>
              <w:t> </w:t>
            </w:r>
            <w:r w:rsidR="001431A0"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  <w:tr w:rsidR="001431A0" w:rsidRPr="00975713" w:rsidTr="003B137F">
        <w:trPr>
          <w:trHeight w:val="567"/>
        </w:trPr>
        <w:tc>
          <w:tcPr>
            <w:tcW w:w="9242" w:type="dxa"/>
            <w:gridSpan w:val="2"/>
          </w:tcPr>
          <w:p w:rsidR="001431A0" w:rsidRDefault="001431A0" w:rsidP="00975713">
            <w:r>
              <w:t>Any other comments / Information</w:t>
            </w:r>
          </w:p>
          <w:p w:rsidR="001431A0" w:rsidRDefault="00B438B8" w:rsidP="005C5B80">
            <w:pPr>
              <w:jc w:val="left"/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1431A0">
              <w:instrText xml:space="preserve"> FORMTEXT </w:instrText>
            </w:r>
            <w:r>
              <w:fldChar w:fldCharType="separate"/>
            </w:r>
            <w:r w:rsidR="001431A0">
              <w:rPr>
                <w:noProof/>
              </w:rPr>
              <w:t> </w:t>
            </w:r>
            <w:r w:rsidR="001431A0">
              <w:rPr>
                <w:noProof/>
              </w:rPr>
              <w:t> </w:t>
            </w:r>
            <w:r w:rsidR="001431A0">
              <w:rPr>
                <w:noProof/>
              </w:rPr>
              <w:t> </w:t>
            </w:r>
            <w:r w:rsidR="001431A0">
              <w:rPr>
                <w:noProof/>
              </w:rPr>
              <w:t> </w:t>
            </w:r>
            <w:r w:rsidR="001431A0"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975713" w:rsidRDefault="00975713" w:rsidP="00975713"/>
    <w:p w:rsidR="00975713" w:rsidRDefault="00975713" w:rsidP="00975713"/>
    <w:p w:rsidR="00975713" w:rsidRDefault="00975713" w:rsidP="00975713"/>
    <w:p w:rsidR="00975713" w:rsidRDefault="00975713" w:rsidP="00975713"/>
    <w:p w:rsidR="00975713" w:rsidRDefault="00975713" w:rsidP="00975713"/>
    <w:p w:rsidR="00975713" w:rsidRDefault="00975713" w:rsidP="00975713"/>
    <w:p w:rsidR="00975713" w:rsidRDefault="00975713" w:rsidP="00975713"/>
    <w:p w:rsidR="00975713" w:rsidRDefault="00975713" w:rsidP="00975713"/>
    <w:p w:rsidR="00975713" w:rsidRDefault="00975713" w:rsidP="00975713"/>
    <w:p w:rsidR="00975713" w:rsidRDefault="00975713" w:rsidP="00975713"/>
    <w:p w:rsidR="00975713" w:rsidRDefault="00975713" w:rsidP="00975713"/>
    <w:p w:rsidR="00975713" w:rsidRDefault="00975713" w:rsidP="00975713"/>
    <w:p w:rsidR="00975713" w:rsidRDefault="00975713" w:rsidP="00975713"/>
    <w:p w:rsidR="00975713" w:rsidRDefault="00975713" w:rsidP="00975713"/>
    <w:p w:rsidR="00975713" w:rsidRDefault="00975713" w:rsidP="00975713"/>
    <w:p w:rsidR="00975713" w:rsidRDefault="00975713" w:rsidP="00975713">
      <w:r>
        <w:t xml:space="preserve">Thank you. Please email this form to </w:t>
      </w:r>
      <w:hyperlink r:id="rId6" w:history="1">
        <w:r w:rsidRPr="00294E1A">
          <w:rPr>
            <w:rStyle w:val="Hyperlink"/>
          </w:rPr>
          <w:t>ingridflemming@ifmqs.com.au</w:t>
        </w:r>
      </w:hyperlink>
    </w:p>
    <w:p w:rsidR="00975713" w:rsidRDefault="00975713" w:rsidP="00975713"/>
    <w:sectPr w:rsidR="00975713" w:rsidSect="0097571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176E9" w:rsidRDefault="00F176E9" w:rsidP="00975713">
      <w:pPr>
        <w:spacing w:after="0" w:line="240" w:lineRule="auto"/>
      </w:pPr>
      <w:r>
        <w:separator/>
      </w:r>
    </w:p>
  </w:endnote>
  <w:endnote w:type="continuationSeparator" w:id="0">
    <w:p w:rsidR="00F176E9" w:rsidRDefault="00F176E9" w:rsidP="009757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1DEE" w:rsidRDefault="00D61DE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75713" w:rsidRDefault="00975713">
    <w:pPr>
      <w:pStyle w:val="Footer"/>
      <w:rPr>
        <w:lang w:val="en-AU"/>
      </w:rPr>
    </w:pPr>
    <w:r>
      <w:rPr>
        <w:lang w:val="en-AU"/>
      </w:rPr>
      <w:t>© IFM Quality Services Pty Ltd</w:t>
    </w:r>
    <w:r>
      <w:rPr>
        <w:lang w:val="en-AU"/>
      </w:rPr>
      <w:tab/>
      <w:t xml:space="preserve">                               </w:t>
    </w:r>
    <w:hyperlink r:id="rId1" w:history="1">
      <w:r w:rsidRPr="00294E1A">
        <w:rPr>
          <w:rStyle w:val="Hyperlink"/>
          <w:lang w:val="en-AU"/>
        </w:rPr>
        <w:t>www.ifmqs.com.au</w:t>
      </w:r>
    </w:hyperlink>
    <w:r>
      <w:rPr>
        <w:lang w:val="en-AU"/>
      </w:rPr>
      <w:tab/>
      <w:t>page 1 of 1</w:t>
    </w:r>
    <w:r>
      <w:rPr>
        <w:lang w:val="en-AU"/>
      </w:rPr>
      <w:tab/>
    </w:r>
  </w:p>
  <w:p w:rsidR="00975713" w:rsidRPr="00975713" w:rsidRDefault="00975713" w:rsidP="00975713">
    <w:pPr>
      <w:pStyle w:val="Footer"/>
      <w:jc w:val="center"/>
      <w:rPr>
        <w:lang w:val="en-AU"/>
      </w:rPr>
    </w:pPr>
    <w:r>
      <w:rPr>
        <w:lang w:val="en-AU"/>
      </w:rPr>
      <w:t xml:space="preserve">Issued: </w:t>
    </w:r>
    <w:r w:rsidR="00D61DEE">
      <w:rPr>
        <w:lang w:val="en-AU"/>
      </w:rPr>
      <w:t>20 January 2021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1DEE" w:rsidRDefault="00D61DE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176E9" w:rsidRDefault="00F176E9" w:rsidP="00975713">
      <w:pPr>
        <w:spacing w:after="0" w:line="240" w:lineRule="auto"/>
      </w:pPr>
      <w:r>
        <w:separator/>
      </w:r>
    </w:p>
  </w:footnote>
  <w:footnote w:type="continuationSeparator" w:id="0">
    <w:p w:rsidR="00F176E9" w:rsidRDefault="00F176E9" w:rsidP="009757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1DEE" w:rsidRDefault="00D61DE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75713" w:rsidRDefault="00D61DEE" w:rsidP="00975713">
    <w:pPr>
      <w:pStyle w:val="Heading1"/>
      <w:jc w:val="center"/>
    </w:pPr>
    <w:r>
      <w:rPr>
        <w:noProof/>
        <w:lang w:val="en-AU" w:eastAsia="en-AU" w:bidi="ar-SA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98613</wp:posOffset>
          </wp:positionH>
          <wp:positionV relativeFrom="paragraph">
            <wp:posOffset>-242546</wp:posOffset>
          </wp:positionV>
          <wp:extent cx="998867" cy="715992"/>
          <wp:effectExtent l="19050" t="0" r="0" b="0"/>
          <wp:wrapNone/>
          <wp:docPr id="2" name="Picture 1" descr="1787_IFM Logo_RGB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787_IFM Logo_RGB-0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98867" cy="71599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75713">
      <w:t>PTP Proposal Form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1DEE" w:rsidRDefault="00D61DEE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ocumentProtection w:edit="forms" w:enforcement="1" w:cryptProviderType="rsaFull" w:cryptAlgorithmClass="hash" w:cryptAlgorithmType="typeAny" w:cryptAlgorithmSid="4" w:cryptSpinCount="100000" w:hash="7WeqPsNvsi4pKo3HZnzdd6VKgd4=" w:salt="WC7nQZl4Ury1szq+ZZCQoA=="/>
  <w:defaultTabStop w:val="720"/>
  <w:drawingGridHorizontalSpacing w:val="100"/>
  <w:displayHorizontalDrawingGridEvery w:val="2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DIzsTSyMDC1NDU0szRV0lEKTi0uzszPAykwrAUAuYwVNCwAAAA="/>
  </w:docVars>
  <w:rsids>
    <w:rsidRoot w:val="005E3E9A"/>
    <w:rsid w:val="000459AC"/>
    <w:rsid w:val="00062913"/>
    <w:rsid w:val="00091095"/>
    <w:rsid w:val="00127791"/>
    <w:rsid w:val="001431A0"/>
    <w:rsid w:val="001F4DF2"/>
    <w:rsid w:val="00225369"/>
    <w:rsid w:val="002255F6"/>
    <w:rsid w:val="002679E0"/>
    <w:rsid w:val="0030231F"/>
    <w:rsid w:val="00493F52"/>
    <w:rsid w:val="005C5B80"/>
    <w:rsid w:val="005E3E9A"/>
    <w:rsid w:val="0071361A"/>
    <w:rsid w:val="009331F4"/>
    <w:rsid w:val="00975713"/>
    <w:rsid w:val="009D5EEB"/>
    <w:rsid w:val="00A53F46"/>
    <w:rsid w:val="00AB5514"/>
    <w:rsid w:val="00B438B8"/>
    <w:rsid w:val="00BE563B"/>
    <w:rsid w:val="00C8148D"/>
    <w:rsid w:val="00D374D4"/>
    <w:rsid w:val="00D61DEE"/>
    <w:rsid w:val="00DF0FCC"/>
    <w:rsid w:val="00DF6B1B"/>
    <w:rsid w:val="00EA69C3"/>
    <w:rsid w:val="00ED1BF6"/>
    <w:rsid w:val="00F176E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5713"/>
  </w:style>
  <w:style w:type="paragraph" w:styleId="Heading1">
    <w:name w:val="heading 1"/>
    <w:basedOn w:val="Normal"/>
    <w:next w:val="Normal"/>
    <w:link w:val="Heading1Char"/>
    <w:uiPriority w:val="9"/>
    <w:qFormat/>
    <w:rsid w:val="00975713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5713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5713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5713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5713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5713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5713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5713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5713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757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97571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57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71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571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9757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75713"/>
  </w:style>
  <w:style w:type="paragraph" w:styleId="Footer">
    <w:name w:val="footer"/>
    <w:basedOn w:val="Normal"/>
    <w:link w:val="FooterChar"/>
    <w:uiPriority w:val="99"/>
    <w:semiHidden/>
    <w:unhideWhenUsed/>
    <w:rsid w:val="009757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75713"/>
  </w:style>
  <w:style w:type="character" w:customStyle="1" w:styleId="Heading1Char">
    <w:name w:val="Heading 1 Char"/>
    <w:basedOn w:val="DefaultParagraphFont"/>
    <w:link w:val="Heading1"/>
    <w:uiPriority w:val="9"/>
    <w:rsid w:val="00975713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75713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5713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5713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5713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5713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5713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5713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5713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75713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75713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975713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5713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75713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975713"/>
    <w:rPr>
      <w:b/>
      <w:color w:val="C0504D" w:themeColor="accent2"/>
    </w:rPr>
  </w:style>
  <w:style w:type="character" w:styleId="Emphasis">
    <w:name w:val="Emphasis"/>
    <w:uiPriority w:val="20"/>
    <w:qFormat/>
    <w:rsid w:val="00975713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97571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75713"/>
  </w:style>
  <w:style w:type="paragraph" w:styleId="ListParagraph">
    <w:name w:val="List Paragraph"/>
    <w:basedOn w:val="Normal"/>
    <w:uiPriority w:val="34"/>
    <w:qFormat/>
    <w:rsid w:val="00975713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75713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975713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5713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5713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975713"/>
    <w:rPr>
      <w:i/>
    </w:rPr>
  </w:style>
  <w:style w:type="character" w:styleId="IntenseEmphasis">
    <w:name w:val="Intense Emphasis"/>
    <w:uiPriority w:val="21"/>
    <w:qFormat/>
    <w:rsid w:val="00975713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975713"/>
    <w:rPr>
      <w:b/>
    </w:rPr>
  </w:style>
  <w:style w:type="character" w:styleId="IntenseReference">
    <w:name w:val="Intense Reference"/>
    <w:uiPriority w:val="32"/>
    <w:qFormat/>
    <w:rsid w:val="00975713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975713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75713"/>
    <w:pPr>
      <w:outlineLvl w:val="9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gridflemming@ifmqs.com.au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fmqs.com.a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ridflemming</dc:creator>
  <cp:lastModifiedBy>johnflemming</cp:lastModifiedBy>
  <cp:revision>2</cp:revision>
  <dcterms:created xsi:type="dcterms:W3CDTF">2021-01-20T00:54:00Z</dcterms:created>
  <dcterms:modified xsi:type="dcterms:W3CDTF">2021-01-20T00:54:00Z</dcterms:modified>
</cp:coreProperties>
</file>